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cal</w:t>
      </w:r>
      <w:r>
        <w:t xml:space="preserve"> </w:t>
      </w:r>
      <w:r>
        <w:t xml:space="preserve">Engineer</w:t>
      </w:r>
      <w:r>
        <w:t xml:space="preserve"> </w:t>
      </w:r>
      <w:r>
        <w:t xml:space="preserve">in</w:t>
      </w:r>
      <w:r>
        <w:t xml:space="preserve"> </w:t>
      </w:r>
      <w:r>
        <w:t xml:space="preserve">Chile</w:t>
      </w:r>
      <w:r>
        <w:t xml:space="preserve"> </w:t>
      </w:r>
      <w:r>
        <w:t xml:space="preserve">Santiago</w:t>
      </w:r>
    </w:p>
    <w:bookmarkStart w:id="21" w:name="cover-letter"/>
    <w:p>
      <w:pPr>
        <w:pStyle w:val="Heading1"/>
      </w:pPr>
      <w:r>
        <w:t xml:space="preserve">Cover Letter</w:t>
      </w:r>
    </w:p>
    <w:p>
      <w:pPr>
        <w:pStyle w:val="FirstParagraph"/>
      </w:pPr>
      <w:r>
        <w:rPr>
          <w:bCs/>
          <w:b/>
        </w:rPr>
        <w:t xml:space="preserve">John Doe</w:t>
      </w:r>
      <w:r>
        <w:br/>
      </w:r>
      <w:r>
        <w:t xml:space="preserve">Chile Santiago, Chile</w:t>
      </w:r>
      <w:r>
        <w:br/>
      </w:r>
      <w:r>
        <w:t xml:space="preserve">johndoe@email.com | +56 9 1234 5678</w:t>
      </w:r>
    </w:p>
    <w:p>
      <w:pPr>
        <w:pStyle w:val="BodyText"/>
      </w:pPr>
      <w:r>
        <w:t xml:space="preserve">[Date]</w:t>
      </w:r>
    </w:p>
    <w:p>
      <w:pPr>
        <w:pStyle w:val="BodyText"/>
      </w:pPr>
      <w:r>
        <w:t xml:space="preserve">[Hiring Manager's Name]</w:t>
      </w:r>
      <w:r>
        <w:br/>
      </w:r>
      <w:r>
        <w:t xml:space="preserve">[Company Name]</w:t>
      </w:r>
      <w:r>
        <w:br/>
      </w:r>
      <w:r>
        <w:t xml:space="preserve">[Company Address]</w:t>
      </w:r>
      <w:r>
        <w:br/>
      </w:r>
      <w:r>
        <w:t xml:space="preserve">Chile Santiago, Chile</w:t>
      </w:r>
    </w:p>
    <w:bookmarkStart w:id="20" w:name="dear-hiring-manager"/>
    <w:p>
      <w:pPr>
        <w:pStyle w:val="Heading2"/>
      </w:pPr>
      <w:r>
        <w:t xml:space="preserve">Dear Hiring Manager,</w:t>
      </w:r>
    </w:p>
    <w:p>
      <w:pPr>
        <w:pStyle w:val="FirstParagraph"/>
      </w:pPr>
      <w:r>
        <w:t xml:space="preserve">As a highly motivated and experienced Chemical Engineer with over a decade of expertise in process optimization, sustainable development, and industrial innovation, I am excited to apply for the Chemical Engineer position at your esteemed organization in Chile Santiago. My academic background in chemical engineering combined with hands-on experience in diverse industries aligns seamlessly with the opportunities available in Chile’s dynamic economic landscape. I am particularly drawn to this role because of its potential to contribute to the country’s growing focus on environmental stewardship, renewable energy, and advanced manufacturing—sectors that are central to Chile Santiago’s strategic vision.</w:t>
      </w:r>
    </w:p>
    <w:p>
      <w:pPr>
        <w:pStyle w:val="BodyText"/>
      </w:pPr>
      <w:r>
        <w:t xml:space="preserve">Having worked in both multinational corporations and local enterprises across South America, I have developed a deep understanding of the unique challenges and opportunities faced by chemical engineers operating in regions like Chile. My career has been defined by a commitment to solving complex technical problems while adhering to stringent environmental standards—a skill set that is especially critical in Chile Santiago, where regulatory frameworks emphasize sustainability and resource efficiency. Whether it was designing energy-efficient production systems or implementing waste-reduction strategies, I have consistently sought ways to balance industrial growth with ecological responsibility.</w:t>
      </w:r>
    </w:p>
    <w:p>
      <w:pPr>
        <w:pStyle w:val="BodyText"/>
      </w:pPr>
      <w:r>
        <w:t xml:space="preserve">One of my most notable achievements as a Chemical Engineer was leading a project to optimize the extraction process for lithium, a key component in the global shift toward renewable energy. This work not only reduced operational costs by 18% but also minimized the environmental footprint of the facility. Such experiences have honed my ability to adapt to local conditions, collaborate with cross-functional teams, and deliver results that meet both technical and regulatory requirements. In Chile Santiago, where mining and green technology are pivotal industries, I am eager to apply these skills to support innovation while adhering to the region’s evolving sustainability goals.</w:t>
      </w:r>
    </w:p>
    <w:p>
      <w:pPr>
        <w:pStyle w:val="BodyText"/>
      </w:pPr>
      <w:r>
        <w:t xml:space="preserve">What sets me apart as a Chemical Engineer is my ability to integrate cutting-edge technologies with practical solutions tailored for local markets. For instance, during my tenure at [Previous Company], I spearheaded the implementation of a closed-loop water recycling system that reduced consumption by 30% in a chemical plant. This project not only addressed regulatory compliance but also positioned the company as a leader in environmental innovation. In Chile Santiago, where water scarcity is a pressing issue, such expertise would be invaluable. I am confident that my background in process engineering and environmental management equips me to contribute meaningfully to your organization’s mission.</w:t>
      </w:r>
    </w:p>
    <w:p>
      <w:pPr>
        <w:pStyle w:val="BodyText"/>
      </w:pPr>
      <w:r>
        <w:t xml:space="preserve">Chile Santiago has long been a hub for industrial and technological advancement in South America, and I am deeply inspired by its commitment to fostering sustainable development. The city’s proximity to natural resources like lithium, copper, and geothermal energy creates an ideal environment for chemical engineers to drive transformative projects. My fluency in Spanish further enables me to navigate the local business landscape with ease, ensuring seamless communication with stakeholders and a deeper understanding of cultural nuances that shape decision-making processes.</w:t>
      </w:r>
    </w:p>
    <w:p>
      <w:pPr>
        <w:pStyle w:val="BodyText"/>
      </w:pPr>
      <w:r>
        <w:t xml:space="preserve">As a Chemical Engineer, I have always prioritized collaboration and continuous learning. In Chile Santiago, I am eager to engage with your team to explore opportunities for research and development in areas such as carbon capture, green chemistry, or renewable energy storage. My technical proficiency in tools like Aspen Plus and MATLAB allows me to model complex systems efficiently, while my leadership experience ensures that projects are delivered on time and within budget. I am particularly interested in contributing to initiatives that align with Chile’s national goals of reducing carbon emissions and advancing clean technology.</w:t>
      </w:r>
    </w:p>
    <w:p>
      <w:pPr>
        <w:pStyle w:val="BodyText"/>
      </w:pPr>
      <w:r>
        <w:t xml:space="preserve">What excites me most about this role is the chance to work in a region where the chemical engineering profession is evolving rapidly. Chile Santiago’s emphasis on innovation, combined with its strategic location as a gateway to South America, offers unparalleled opportunities for professional growth. I am confident that my technical expertise, cultural adaptability, and passion for sustainable development will make me an asset to your team. I am particularly drawn to the opportunity to work alongside professionals who share a vision of leveraging chemistry to address global challenges while respecting local ecosystems.</w:t>
      </w:r>
    </w:p>
    <w:p>
      <w:pPr>
        <w:pStyle w:val="BodyText"/>
      </w:pPr>
      <w:r>
        <w:t xml:space="preserve">In closing, I would like to reiterate my enthusiasm for the Chemical Engineer position in Chile Santiago. My track record of delivering impactful solutions, coupled with my commitment to environmental and social responsibility, positions me as a strong candidate for this role. I would welcome the opportunity to discuss how my skills and experiences align with your organization’s goals. Thank you for considering my application. I look forward to the possibility of contributing to your team’s success in this vibrant and dynamic city.</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cal Engineer in Chile Santiago</dc:title>
  <dc:creator/>
  <dc:language>en</dc:language>
  <cp:keywords/>
  <dcterms:created xsi:type="dcterms:W3CDTF">2026-07-21T02:58:46Z</dcterms:created>
  <dcterms:modified xsi:type="dcterms:W3CDTF">2026-07-21T02:58:46Z</dcterms:modified>
</cp:coreProperties>
</file>

<file path=docProps/custom.xml><?xml version="1.0" encoding="utf-8"?>
<Properties xmlns="http://schemas.openxmlformats.org/officeDocument/2006/custom-properties" xmlns:vt="http://schemas.openxmlformats.org/officeDocument/2006/docPropsVTypes"/>
</file>